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259FABA1" w14:textId="77777777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Learning </w:t>
      </w:r>
    </w:p>
    <w:p w14:paraId="15E03436" w14:textId="110C72E0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Docker and Kubernetes</w:t>
      </w:r>
    </w:p>
    <w:p w14:paraId="23962323" w14:textId="3C45F76B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Through the Lens </w:t>
      </w:r>
    </w:p>
    <w:p w14:paraId="63318D26" w14:textId="62736CF5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of</w:t>
      </w:r>
    </w:p>
    <w:p w14:paraId="7FA0FC3B" w14:textId="2B12561D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r w:rsidR="004D2F99"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>Table of Contents</w:t>
          </w:r>
        </w:p>
        <w:p w14:paraId="4CECD16E" w14:textId="77777777" w:rsidR="00285E40" w:rsidRPr="00285E40" w:rsidRDefault="00285E40" w:rsidP="00285E40"/>
        <w:p w14:paraId="63A06C98" w14:textId="583ED451" w:rsidR="00A36F42" w:rsidRDefault="00123A3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7932214" w:history="1">
            <w:r w:rsidR="00A36F42" w:rsidRPr="00F53C1E">
              <w:rPr>
                <w:rStyle w:val="Hyperlink"/>
                <w:rFonts w:ascii="Arial" w:hAnsi="Arial" w:cs="Arial"/>
                <w:noProof/>
              </w:rPr>
              <w:t>1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14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3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1C72F291" w14:textId="0D81D796" w:rsidR="00A36F42" w:rsidRDefault="00A36F4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5" w:history="1">
            <w:r w:rsidRPr="00F53C1E">
              <w:rPr>
                <w:rStyle w:val="Hyperlink"/>
                <w:rFonts w:ascii="Arial" w:hAnsi="Arial" w:cs="Arial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rFonts w:ascii="Arial" w:hAnsi="Arial" w:cs="Arial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05502" w14:textId="72648883" w:rsidR="00A36F42" w:rsidRDefault="00A36F4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6" w:history="1">
            <w:r w:rsidRPr="00F53C1E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9E745" w14:textId="431CF862" w:rsidR="00A36F42" w:rsidRDefault="00A36F4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7" w:history="1">
            <w:r w:rsidRPr="00F53C1E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A2F17" w14:textId="7821DBBD" w:rsidR="00A36F42" w:rsidRDefault="00A36F4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8" w:history="1">
            <w:r w:rsidRPr="00F53C1E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Use Cases that illustrate the importance of using 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D4F50" w14:textId="14CA5E11" w:rsidR="00A36F42" w:rsidRDefault="00A36F4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9" w:history="1">
            <w:r w:rsidRPr="00F53C1E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86E41" w14:textId="4B100C5B" w:rsidR="00A36F42" w:rsidRDefault="00A36F4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0" w:history="1">
            <w:r w:rsidRPr="00F53C1E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A844F" w14:textId="416AC469" w:rsidR="00A36F42" w:rsidRDefault="00A36F4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1" w:history="1">
            <w:r w:rsidRPr="00F53C1E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Use Cases that illustrate the importance of using 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2BC97" w14:textId="1C018044" w:rsidR="00A36F42" w:rsidRDefault="00A36F4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2" w:history="1">
            <w:r w:rsidRPr="00F53C1E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Docker and Kubernetes toget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9CA4B" w14:textId="55F5951E" w:rsidR="00A36F42" w:rsidRDefault="00A36F4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3" w:history="1">
            <w:r w:rsidRPr="00F53C1E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Why Docker and Kubernetes with Python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26620" w14:textId="79AC306C" w:rsidR="00A36F42" w:rsidRDefault="00A36F4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4" w:history="1">
            <w:r w:rsidRPr="00F53C1E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Using Docker to learn LINUX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4D363" w14:textId="5BDED85A" w:rsidR="00A36F42" w:rsidRDefault="00A36F4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5" w:history="1">
            <w:r w:rsidRPr="00F53C1E">
              <w:rPr>
                <w:rStyle w:val="Hyperlink"/>
                <w:noProof/>
              </w:rPr>
              <w:t>8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F53C1E">
              <w:rPr>
                <w:rStyle w:val="Hyperlink"/>
                <w:noProof/>
              </w:rPr>
              <w:t>Ubu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32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6AA35" w14:textId="4E6DC160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377D3D78" w14:textId="58099BD2" w:rsidR="00123A3A" w:rsidRDefault="00123A3A">
      <w:r>
        <w:br w:type="page"/>
      </w:r>
    </w:p>
    <w:p w14:paraId="03ABBB35" w14:textId="77777777" w:rsidR="00123A3A" w:rsidRDefault="00123A3A"/>
    <w:p w14:paraId="5AABE51B" w14:textId="6B5FAAE1" w:rsidR="00123A3A" w:rsidRDefault="00B23161" w:rsidP="00123A3A">
      <w:pPr>
        <w:pStyle w:val="Heading1"/>
        <w:rPr>
          <w:rFonts w:ascii="Arial" w:hAnsi="Arial" w:cs="Arial"/>
        </w:rPr>
      </w:pPr>
      <w:bookmarkStart w:id="0" w:name="_Toc26092301"/>
      <w:bookmarkStart w:id="1" w:name="_Hlk26082931"/>
      <w:bookmarkStart w:id="2" w:name="_Toc27932214"/>
      <w:r>
        <w:rPr>
          <w:rFonts w:ascii="Arial" w:hAnsi="Arial" w:cs="Arial"/>
        </w:rPr>
        <w:t xml:space="preserve">General </w:t>
      </w:r>
      <w:r w:rsidR="00123A3A">
        <w:rPr>
          <w:rFonts w:ascii="Arial" w:hAnsi="Arial" w:cs="Arial"/>
        </w:rPr>
        <w:t>Introduction</w:t>
      </w:r>
      <w:bookmarkEnd w:id="0"/>
      <w:bookmarkEnd w:id="2"/>
      <w:r w:rsidR="00123A3A">
        <w:rPr>
          <w:rFonts w:ascii="Arial" w:hAnsi="Arial" w:cs="Arial"/>
        </w:rPr>
        <w:t xml:space="preserve"> </w:t>
      </w:r>
    </w:p>
    <w:p w14:paraId="7443486C" w14:textId="543E4335" w:rsidR="00496E47" w:rsidRDefault="00496E47" w:rsidP="00496E47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3" w:name="_Toc26092302"/>
      <w:bookmarkStart w:id="4" w:name="_Toc27932215"/>
      <w:r>
        <w:rPr>
          <w:rFonts w:ascii="Arial" w:hAnsi="Arial" w:cs="Arial"/>
        </w:rPr>
        <w:t>Glossary</w:t>
      </w:r>
      <w:bookmarkEnd w:id="3"/>
      <w:bookmarkEnd w:id="4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4113"/>
        <w:gridCol w:w="2394"/>
        <w:gridCol w:w="2394"/>
      </w:tblGrid>
      <w:tr w:rsidR="008333BF" w14:paraId="55F3527E" w14:textId="77777777" w:rsidTr="008333BF">
        <w:tc>
          <w:tcPr>
            <w:tcW w:w="675" w:type="dxa"/>
          </w:tcPr>
          <w:p w14:paraId="28A6E74C" w14:textId="77777777" w:rsidR="008333BF" w:rsidRDefault="008333BF" w:rsidP="008333BF"/>
        </w:tc>
        <w:tc>
          <w:tcPr>
            <w:tcW w:w="4113" w:type="dxa"/>
          </w:tcPr>
          <w:p w14:paraId="26042441" w14:textId="77777777" w:rsidR="008333BF" w:rsidRDefault="008333BF" w:rsidP="008333BF"/>
        </w:tc>
        <w:tc>
          <w:tcPr>
            <w:tcW w:w="2394" w:type="dxa"/>
          </w:tcPr>
          <w:p w14:paraId="07EF9CB2" w14:textId="77777777" w:rsidR="008333BF" w:rsidRDefault="008333BF" w:rsidP="008333BF"/>
        </w:tc>
        <w:tc>
          <w:tcPr>
            <w:tcW w:w="2394" w:type="dxa"/>
          </w:tcPr>
          <w:p w14:paraId="0E5B0C4B" w14:textId="77777777" w:rsidR="008333BF" w:rsidRDefault="008333BF" w:rsidP="008333BF"/>
        </w:tc>
      </w:tr>
      <w:tr w:rsidR="008333BF" w14:paraId="5E01ABCC" w14:textId="77777777" w:rsidTr="008333BF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4113" w:type="dxa"/>
          </w:tcPr>
          <w:p w14:paraId="77B538B5" w14:textId="16A3FAEF" w:rsidR="008333BF" w:rsidRDefault="00FA16E7" w:rsidP="008333BF">
            <w:r>
              <w:rPr>
                <w:rFonts w:ascii="Helvetica" w:hAnsi="Helvetica" w:cs="Helvetica"/>
                <w:color w:val="262626"/>
                <w:shd w:val="clear" w:color="auto" w:fill="FFFFFF"/>
              </w:rPr>
              <w:t>Docker image</w:t>
            </w:r>
          </w:p>
        </w:tc>
        <w:tc>
          <w:tcPr>
            <w:tcW w:w="2394" w:type="dxa"/>
          </w:tcPr>
          <w:p w14:paraId="7E4D62F9" w14:textId="77777777" w:rsidR="008333BF" w:rsidRDefault="008333BF" w:rsidP="008333BF"/>
        </w:tc>
        <w:tc>
          <w:tcPr>
            <w:tcW w:w="2394" w:type="dxa"/>
          </w:tcPr>
          <w:p w14:paraId="79DAE7F5" w14:textId="77777777" w:rsidR="008333BF" w:rsidRDefault="008333BF" w:rsidP="008333BF"/>
        </w:tc>
      </w:tr>
      <w:tr w:rsidR="008333BF" w14:paraId="087F939E" w14:textId="77777777" w:rsidTr="008333BF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4113" w:type="dxa"/>
          </w:tcPr>
          <w:p w14:paraId="0BA0DB5E" w14:textId="067C0EA5" w:rsidR="008333BF" w:rsidRDefault="00FA16E7" w:rsidP="008333BF">
            <w:r>
              <w:t>Docker container</w:t>
            </w:r>
          </w:p>
        </w:tc>
        <w:tc>
          <w:tcPr>
            <w:tcW w:w="2394" w:type="dxa"/>
          </w:tcPr>
          <w:p w14:paraId="350C527B" w14:textId="77777777" w:rsidR="008333BF" w:rsidRDefault="008333BF" w:rsidP="008333BF"/>
        </w:tc>
        <w:tc>
          <w:tcPr>
            <w:tcW w:w="2394" w:type="dxa"/>
          </w:tcPr>
          <w:p w14:paraId="34C519E7" w14:textId="77777777" w:rsidR="008333BF" w:rsidRDefault="008333BF" w:rsidP="008333BF"/>
        </w:tc>
      </w:tr>
      <w:tr w:rsidR="008333BF" w14:paraId="3537369C" w14:textId="77777777" w:rsidTr="008333BF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4113" w:type="dxa"/>
          </w:tcPr>
          <w:p w14:paraId="65CE2430" w14:textId="643CD919" w:rsidR="008333BF" w:rsidRDefault="00FA16E7" w:rsidP="008333BF">
            <w:r>
              <w:t>Virtualization</w:t>
            </w:r>
          </w:p>
        </w:tc>
        <w:tc>
          <w:tcPr>
            <w:tcW w:w="2394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8333BF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4113" w:type="dxa"/>
          </w:tcPr>
          <w:p w14:paraId="2E4ABDAF" w14:textId="0EFD7495" w:rsidR="008333BF" w:rsidRDefault="00FA16E7" w:rsidP="008333BF">
            <w:r>
              <w:t>Hyper-V</w:t>
            </w:r>
          </w:p>
        </w:tc>
        <w:tc>
          <w:tcPr>
            <w:tcW w:w="2394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8333BF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4113" w:type="dxa"/>
          </w:tcPr>
          <w:p w14:paraId="6EAA6D54" w14:textId="75938B85" w:rsidR="008333BF" w:rsidRDefault="00FA16E7" w:rsidP="008333BF">
            <w:r>
              <w:t>Layer</w:t>
            </w:r>
          </w:p>
        </w:tc>
        <w:tc>
          <w:tcPr>
            <w:tcW w:w="2394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8333BF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4113" w:type="dxa"/>
          </w:tcPr>
          <w:p w14:paraId="3C3BAC27" w14:textId="30C3F318" w:rsidR="008333BF" w:rsidRDefault="00496E47" w:rsidP="008333BF">
            <w:r>
              <w:t xml:space="preserve">Linux Containers </w:t>
            </w:r>
          </w:p>
        </w:tc>
        <w:tc>
          <w:tcPr>
            <w:tcW w:w="2394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8333BF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4113" w:type="dxa"/>
          </w:tcPr>
          <w:p w14:paraId="33E25618" w14:textId="17591F0D" w:rsidR="008333BF" w:rsidRDefault="00496E47" w:rsidP="008333BF">
            <w:r>
              <w:t xml:space="preserve">Container Orchestration </w:t>
            </w:r>
          </w:p>
        </w:tc>
        <w:tc>
          <w:tcPr>
            <w:tcW w:w="2394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8333BF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4113" w:type="dxa"/>
          </w:tcPr>
          <w:p w14:paraId="77B235AB" w14:textId="42FFDF9A" w:rsidR="00314A9D" w:rsidRDefault="00314A9D" w:rsidP="008333BF"/>
        </w:tc>
        <w:tc>
          <w:tcPr>
            <w:tcW w:w="2394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8333BF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4113" w:type="dxa"/>
          </w:tcPr>
          <w:p w14:paraId="618DE65C" w14:textId="6D31F401" w:rsidR="00314A9D" w:rsidRDefault="00314A9D" w:rsidP="008333BF"/>
        </w:tc>
        <w:tc>
          <w:tcPr>
            <w:tcW w:w="2394" w:type="dxa"/>
          </w:tcPr>
          <w:p w14:paraId="1BCB40EC" w14:textId="77777777" w:rsidR="00314A9D" w:rsidRDefault="00314A9D" w:rsidP="008333BF"/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8333BF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4113" w:type="dxa"/>
          </w:tcPr>
          <w:p w14:paraId="7B87E361" w14:textId="306ABB22" w:rsidR="00314A9D" w:rsidRDefault="00314A9D" w:rsidP="008333BF"/>
        </w:tc>
        <w:tc>
          <w:tcPr>
            <w:tcW w:w="2394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8333BF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4113" w:type="dxa"/>
          </w:tcPr>
          <w:p w14:paraId="576BB080" w14:textId="0999C911" w:rsidR="00314A9D" w:rsidRDefault="00314A9D" w:rsidP="008333BF"/>
        </w:tc>
        <w:tc>
          <w:tcPr>
            <w:tcW w:w="2394" w:type="dxa"/>
          </w:tcPr>
          <w:p w14:paraId="595EF710" w14:textId="77777777" w:rsidR="00314A9D" w:rsidRDefault="00314A9D" w:rsidP="008333BF"/>
        </w:tc>
        <w:tc>
          <w:tcPr>
            <w:tcW w:w="2394" w:type="dxa"/>
          </w:tcPr>
          <w:p w14:paraId="2B39157A" w14:textId="77777777" w:rsidR="00314A9D" w:rsidRDefault="00314A9D" w:rsidP="008333BF"/>
        </w:tc>
      </w:tr>
      <w:tr w:rsidR="00314A9D" w14:paraId="32E51688" w14:textId="77777777" w:rsidTr="008333BF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4113" w:type="dxa"/>
          </w:tcPr>
          <w:p w14:paraId="05621894" w14:textId="6BC3501D" w:rsidR="00314A9D" w:rsidRDefault="00314A9D" w:rsidP="008333BF"/>
        </w:tc>
        <w:tc>
          <w:tcPr>
            <w:tcW w:w="2394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8333BF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4113" w:type="dxa"/>
          </w:tcPr>
          <w:p w14:paraId="4B1AF82C" w14:textId="3EE5588E" w:rsidR="00314A9D" w:rsidRDefault="00314A9D" w:rsidP="008333BF"/>
        </w:tc>
        <w:tc>
          <w:tcPr>
            <w:tcW w:w="2394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8333BF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4113" w:type="dxa"/>
          </w:tcPr>
          <w:p w14:paraId="7C3BBE26" w14:textId="7F830856" w:rsidR="00314A9D" w:rsidRDefault="00314A9D" w:rsidP="008333BF"/>
        </w:tc>
        <w:tc>
          <w:tcPr>
            <w:tcW w:w="2394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8333BF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4113" w:type="dxa"/>
          </w:tcPr>
          <w:p w14:paraId="764351E5" w14:textId="60E3D9C1" w:rsidR="00314A9D" w:rsidRDefault="00314A9D" w:rsidP="008333BF"/>
        </w:tc>
        <w:tc>
          <w:tcPr>
            <w:tcW w:w="2394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8333BF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4113" w:type="dxa"/>
          </w:tcPr>
          <w:p w14:paraId="1CDC7C84" w14:textId="2025AD89" w:rsidR="00314A9D" w:rsidRDefault="00314A9D" w:rsidP="008333BF"/>
        </w:tc>
        <w:tc>
          <w:tcPr>
            <w:tcW w:w="2394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8333BF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4113" w:type="dxa"/>
          </w:tcPr>
          <w:p w14:paraId="2D2A2E4B" w14:textId="607F343D" w:rsidR="00314A9D" w:rsidRDefault="00314A9D" w:rsidP="008333BF"/>
        </w:tc>
        <w:tc>
          <w:tcPr>
            <w:tcW w:w="2394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8333BF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4113" w:type="dxa"/>
          </w:tcPr>
          <w:p w14:paraId="08E93031" w14:textId="0B03EF57" w:rsidR="0096479B" w:rsidRDefault="0096479B" w:rsidP="008333BF"/>
        </w:tc>
        <w:tc>
          <w:tcPr>
            <w:tcW w:w="2394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8333BF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4113" w:type="dxa"/>
          </w:tcPr>
          <w:p w14:paraId="5A0949CF" w14:textId="310194A7" w:rsidR="0096479B" w:rsidRDefault="0096479B" w:rsidP="008333BF"/>
        </w:tc>
        <w:tc>
          <w:tcPr>
            <w:tcW w:w="2394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8333BF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4113" w:type="dxa"/>
          </w:tcPr>
          <w:p w14:paraId="51E64FA2" w14:textId="77777777" w:rsidR="0096479B" w:rsidRDefault="0096479B" w:rsidP="008333BF"/>
        </w:tc>
        <w:tc>
          <w:tcPr>
            <w:tcW w:w="2394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8333BF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4113" w:type="dxa"/>
          </w:tcPr>
          <w:p w14:paraId="10852A3D" w14:textId="77777777" w:rsidR="0096479B" w:rsidRDefault="0096479B" w:rsidP="008333BF"/>
        </w:tc>
        <w:tc>
          <w:tcPr>
            <w:tcW w:w="2394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8333BF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4113" w:type="dxa"/>
          </w:tcPr>
          <w:p w14:paraId="1DEAD348" w14:textId="77777777" w:rsidR="0096479B" w:rsidRDefault="0096479B" w:rsidP="008333BF"/>
        </w:tc>
        <w:tc>
          <w:tcPr>
            <w:tcW w:w="2394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8333BF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4113" w:type="dxa"/>
          </w:tcPr>
          <w:p w14:paraId="67C1888F" w14:textId="77777777" w:rsidR="0096479B" w:rsidRDefault="0096479B" w:rsidP="008333BF"/>
        </w:tc>
        <w:tc>
          <w:tcPr>
            <w:tcW w:w="2394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8333BF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4113" w:type="dxa"/>
          </w:tcPr>
          <w:p w14:paraId="50ED6606" w14:textId="77777777" w:rsidR="0096479B" w:rsidRDefault="0096479B" w:rsidP="008333BF"/>
        </w:tc>
        <w:tc>
          <w:tcPr>
            <w:tcW w:w="2394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8333BF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4113" w:type="dxa"/>
          </w:tcPr>
          <w:p w14:paraId="5DF17F3C" w14:textId="77777777" w:rsidR="0096479B" w:rsidRDefault="0096479B" w:rsidP="008333BF"/>
        </w:tc>
        <w:tc>
          <w:tcPr>
            <w:tcW w:w="2394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8333BF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4113" w:type="dxa"/>
          </w:tcPr>
          <w:p w14:paraId="46F376F6" w14:textId="77777777" w:rsidR="0096479B" w:rsidRDefault="0096479B" w:rsidP="008333BF"/>
        </w:tc>
        <w:tc>
          <w:tcPr>
            <w:tcW w:w="2394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8333BF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4113" w:type="dxa"/>
          </w:tcPr>
          <w:p w14:paraId="0228D167" w14:textId="77777777" w:rsidR="0096479B" w:rsidRDefault="0096479B" w:rsidP="008333BF"/>
        </w:tc>
        <w:tc>
          <w:tcPr>
            <w:tcW w:w="2394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t xml:space="preserve"> </w:t>
      </w:r>
    </w:p>
    <w:p w14:paraId="55D989C0" w14:textId="40194CBD" w:rsidR="001E6ACD" w:rsidRDefault="001E6ACD" w:rsidP="00BA7E2D">
      <w:pPr>
        <w:pStyle w:val="Heading1"/>
      </w:pPr>
      <w:bookmarkStart w:id="5" w:name="_Toc27932216"/>
      <w:bookmarkEnd w:id="1"/>
      <w:r>
        <w:t>Docker</w:t>
      </w:r>
      <w:bookmarkEnd w:id="5"/>
    </w:p>
    <w:p w14:paraId="25A1BF6F" w14:textId="4939D7D2" w:rsidR="00B23161" w:rsidRDefault="00B23161" w:rsidP="00B23161"/>
    <w:p w14:paraId="4B196C9A" w14:textId="3E92044C" w:rsidR="00B23161" w:rsidRDefault="00B23161" w:rsidP="00B23161">
      <w:pPr>
        <w:pStyle w:val="Heading2"/>
      </w:pPr>
      <w:bookmarkStart w:id="6" w:name="_Toc27932217"/>
      <w:r>
        <w:t>Introduction</w:t>
      </w:r>
      <w:bookmarkEnd w:id="6"/>
    </w:p>
    <w:p w14:paraId="02BBAD55" w14:textId="74F5418F" w:rsidR="00B23161" w:rsidRDefault="00B23161" w:rsidP="00B23161"/>
    <w:p w14:paraId="7FE1072E" w14:textId="4BD3DF03" w:rsidR="00B23161" w:rsidRPr="00B23161" w:rsidRDefault="00B23161" w:rsidP="00B23161">
      <w:pPr>
        <w:pStyle w:val="Heading2"/>
      </w:pPr>
      <w:bookmarkStart w:id="7" w:name="_Toc27932218"/>
      <w:r>
        <w:lastRenderedPageBreak/>
        <w:t>Use Cases that illustrate the importance of using Docker</w:t>
      </w:r>
      <w:bookmarkEnd w:id="7"/>
      <w:r>
        <w:t xml:space="preserve"> </w:t>
      </w:r>
    </w:p>
    <w:p w14:paraId="1AB1BB3A" w14:textId="78A3A076" w:rsidR="001E6ACD" w:rsidRDefault="001E6ACD" w:rsidP="00BA7E2D">
      <w:pPr>
        <w:pStyle w:val="Heading1"/>
      </w:pPr>
      <w:bookmarkStart w:id="8" w:name="_Toc27932219"/>
      <w:r>
        <w:t>Kubernetes</w:t>
      </w:r>
      <w:bookmarkEnd w:id="8"/>
    </w:p>
    <w:p w14:paraId="384FC807" w14:textId="3D339078" w:rsidR="00ED11D5" w:rsidRDefault="00ED11D5" w:rsidP="00ED11D5"/>
    <w:p w14:paraId="7E3A17F1" w14:textId="296A8B1D" w:rsidR="00B23161" w:rsidRDefault="00B23161" w:rsidP="00B23161">
      <w:pPr>
        <w:pStyle w:val="Heading2"/>
      </w:pPr>
      <w:bookmarkStart w:id="9" w:name="_Toc27932220"/>
      <w:r>
        <w:t>Introduction</w:t>
      </w:r>
      <w:bookmarkEnd w:id="9"/>
      <w:r>
        <w:t xml:space="preserve"> </w:t>
      </w:r>
    </w:p>
    <w:p w14:paraId="7767B112" w14:textId="60010210" w:rsidR="00B23161" w:rsidRDefault="00B23161" w:rsidP="00B23161"/>
    <w:p w14:paraId="21B909D7" w14:textId="2915FE92" w:rsidR="00B23161" w:rsidRPr="00B23161" w:rsidRDefault="00B23161" w:rsidP="00B23161">
      <w:pPr>
        <w:pStyle w:val="Heading2"/>
      </w:pPr>
      <w:bookmarkStart w:id="10" w:name="_Toc27932221"/>
      <w:r>
        <w:t>Use Cases that illustrate the importance of using Kubernetes</w:t>
      </w:r>
      <w:bookmarkEnd w:id="10"/>
      <w:r>
        <w:t xml:space="preserve"> </w:t>
      </w:r>
    </w:p>
    <w:p w14:paraId="52F46A27" w14:textId="191728F6" w:rsidR="00ED11D5" w:rsidRPr="00ED11D5" w:rsidRDefault="00ED11D5" w:rsidP="00ED11D5">
      <w:pPr>
        <w:pStyle w:val="Heading1"/>
      </w:pPr>
      <w:bookmarkStart w:id="11" w:name="_Toc27932222"/>
      <w:r>
        <w:t>Docker and Kubernetes together</w:t>
      </w:r>
      <w:bookmarkEnd w:id="11"/>
      <w:r>
        <w:t xml:space="preserve"> </w:t>
      </w:r>
    </w:p>
    <w:p w14:paraId="7669C3B1" w14:textId="26A5DF99" w:rsidR="006370D3" w:rsidRDefault="001E6ACD" w:rsidP="00BA7E2D">
      <w:pPr>
        <w:pStyle w:val="Heading1"/>
      </w:pPr>
      <w:bookmarkStart w:id="12" w:name="_Toc27932223"/>
      <w:r>
        <w:t>Why Docker and Kubernetes with Python development</w:t>
      </w:r>
      <w:bookmarkEnd w:id="12"/>
      <w:r>
        <w:t xml:space="preserve"> </w:t>
      </w:r>
      <w:r w:rsidR="00BA7E2D">
        <w:t xml:space="preserve"> </w:t>
      </w:r>
    </w:p>
    <w:p w14:paraId="447FA867" w14:textId="706C5D9E" w:rsidR="00B54566" w:rsidRDefault="00B54566" w:rsidP="00B54566"/>
    <w:p w14:paraId="08506D50" w14:textId="0E5EEAFF" w:rsidR="00B54566" w:rsidRPr="00B54566" w:rsidRDefault="00B54566" w:rsidP="00B54566">
      <w:pPr>
        <w:pStyle w:val="Heading1"/>
      </w:pPr>
      <w:bookmarkStart w:id="13" w:name="_Toc27932224"/>
      <w:r>
        <w:t>Using Docker to learn LINUX on Windows</w:t>
      </w:r>
      <w:bookmarkEnd w:id="13"/>
      <w:r>
        <w:t xml:space="preserve"> </w:t>
      </w:r>
    </w:p>
    <w:p w14:paraId="7D2AC5ED" w14:textId="77777777" w:rsidR="00E635B9" w:rsidRDefault="00E635B9">
      <w:r>
        <w:br w:type="page"/>
      </w:r>
    </w:p>
    <w:p w14:paraId="03F72111" w14:textId="77777777" w:rsidR="00E635B9" w:rsidRDefault="00E635B9"/>
    <w:tbl>
      <w:tblPr>
        <w:tblStyle w:val="TableGrid"/>
        <w:tblW w:w="11590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1383"/>
      </w:tblGrid>
      <w:tr w:rsidR="00B23161" w:rsidRPr="000D05D7" w14:paraId="642867D2" w14:textId="77777777" w:rsidTr="00E01666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63629698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58383370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7F1A30F1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2AD484EA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5FBC61F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16EC672F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63F3A56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42ADBAED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1DE8ED18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BDC60C7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20796878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CA98395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3E29C99D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B23161" w:rsidRPr="000D05D7" w14:paraId="3C63D9D7" w14:textId="77777777" w:rsidTr="00E01666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D23D0AE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09AAE8" w14:textId="77777777" w:rsidR="00B23161" w:rsidRPr="000D05D7" w:rsidRDefault="00B23161" w:rsidP="00E01666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WHAT ARE YOU </w:t>
            </w:r>
            <w:proofErr w:type="gramStart"/>
            <w:r w:rsidRPr="000D05D7">
              <w:rPr>
                <w:rFonts w:ascii="Arial" w:hAnsi="Arial" w:cs="Arial"/>
                <w:sz w:val="20"/>
                <w:szCs w:val="20"/>
              </w:rPr>
              <w:t>EXPECTING ?</w:t>
            </w:r>
            <w:proofErr w:type="gramEnd"/>
          </w:p>
          <w:p w14:paraId="27EE5E53" w14:textId="77777777" w:rsidR="00B23161" w:rsidRPr="000D05D7" w:rsidRDefault="00B23161" w:rsidP="00E0166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EA55A09" w14:textId="77777777" w:rsidR="00B23161" w:rsidRPr="000D05D7" w:rsidRDefault="00B23161" w:rsidP="00E01666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287BFAD7" w14:textId="77777777" w:rsidR="00B23161" w:rsidRPr="000D05D7" w:rsidRDefault="00B23161" w:rsidP="00E01666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752CF6A" w14:textId="77777777" w:rsidR="00B23161" w:rsidRPr="000D05D7" w:rsidRDefault="00B23161" w:rsidP="00E01666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7EEBF005" w14:textId="77777777" w:rsidR="00B23161" w:rsidRPr="000D05D7" w:rsidRDefault="00B23161" w:rsidP="00E01666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B23161" w:rsidRPr="000D05D7" w14:paraId="2E7C671D" w14:textId="77777777" w:rsidTr="00E01666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A8E7D8" w14:textId="77777777" w:rsidR="00B23161" w:rsidRPr="000D05D7" w:rsidRDefault="00B23161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3D32209" w14:textId="77777777" w:rsidR="00B23161" w:rsidRPr="000D05D7" w:rsidRDefault="00B23161" w:rsidP="00E01666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CD8192" w14:textId="77777777" w:rsidR="00B23161" w:rsidRPr="000D05D7" w:rsidRDefault="00B23161" w:rsidP="00E01666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</w:t>
            </w:r>
            <w:proofErr w:type="gramStart"/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</w:t>
            </w:r>
            <w:proofErr w:type="gramEnd"/>
            <w:r w:rsidRPr="000D05D7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77F090C2" w14:textId="77777777" w:rsidR="00B23161" w:rsidRPr="000D05D7" w:rsidRDefault="00B23161" w:rsidP="00E01666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2EE50B2" w14:textId="77777777" w:rsidR="00B23161" w:rsidRPr="000D05D7" w:rsidRDefault="00B23161" w:rsidP="00E01666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6B9A9DFE" w14:textId="77777777" w:rsidR="00B23161" w:rsidRPr="000D05D7" w:rsidRDefault="00B23161" w:rsidP="00E01666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25AC179B" w14:textId="77777777" w:rsidR="00B23161" w:rsidRPr="000D05D7" w:rsidRDefault="00B23161" w:rsidP="00E01666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6125260" w14:textId="77777777" w:rsidR="00B23161" w:rsidRPr="000D05D7" w:rsidRDefault="00B23161" w:rsidP="00E0166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EF0824" w14:textId="77777777" w:rsidR="00B23161" w:rsidRPr="000D05D7" w:rsidRDefault="00B23161" w:rsidP="00E0166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81809B2" w14:textId="77777777" w:rsidR="00B23161" w:rsidRPr="000D05D7" w:rsidRDefault="00B23161" w:rsidP="00E01666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D38C97B" w14:textId="77777777" w:rsidR="00B23161" w:rsidRPr="000D05D7" w:rsidRDefault="00B23161" w:rsidP="00E01666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66964906" w14:textId="77777777" w:rsidR="00B23161" w:rsidRPr="000D05D7" w:rsidRDefault="00B23161" w:rsidP="00E01666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682E8C" w:rsidRPr="000D05D7" w14:paraId="0B8F3D9C" w14:textId="77777777" w:rsidTr="00E01666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A70725" w14:textId="77777777" w:rsidR="00682E8C" w:rsidRPr="000D05D7" w:rsidRDefault="00682E8C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C9F6A5" w14:textId="77777777" w:rsidR="00682E8C" w:rsidRPr="000D05D7" w:rsidRDefault="00682E8C" w:rsidP="00E0166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CA090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0F68A04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 Docker Images, Containers, docker </w:t>
            </w:r>
            <w:proofErr w:type="gramStart"/>
            <w:r w:rsidRPr="00682E8C">
              <w:rPr>
                <w:rFonts w:ascii="Arial" w:hAnsi="Arial" w:cs="Arial"/>
                <w:sz w:val="20"/>
                <w:szCs w:val="20"/>
              </w:rPr>
              <w:t>files,  layers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 xml:space="preserve"> , docker build </w:t>
            </w:r>
          </w:p>
          <w:p w14:paraId="3BD9E09E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308AEDE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D5B552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 Use this command to search the repository </w:t>
            </w:r>
          </w:p>
          <w:p w14:paraId="0D99F50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search &lt;&gt;</w:t>
            </w:r>
          </w:p>
          <w:p w14:paraId="665A49D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F825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</w:t>
            </w:r>
          </w:p>
          <w:p w14:paraId="23C8172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Launch a container </w:t>
            </w:r>
          </w:p>
          <w:p w14:paraId="4E2CFAF3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run -t -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ubuntu /bin/bash </w:t>
            </w:r>
          </w:p>
          <w:p w14:paraId="2EA41691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28DCB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</w:t>
            </w:r>
          </w:p>
          <w:p w14:paraId="45068BC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all</w:t>
            </w:r>
          </w:p>
          <w:p w14:paraId="272CF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57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</w:t>
            </w:r>
          </w:p>
          <w:p w14:paraId="644C083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E4121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974D6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601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#</w:t>
            </w:r>
          </w:p>
          <w:p w14:paraId="704FBC40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1. 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</w:t>
            </w:r>
            <w:proofErr w:type="gramStart"/>
            <w:r w:rsidRPr="00682E8C">
              <w:rPr>
                <w:rFonts w:ascii="Arial" w:hAnsi="Arial" w:cs="Arial"/>
                <w:sz w:val="20"/>
                <w:szCs w:val="20"/>
              </w:rPr>
              <w:t>all  (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>use this to get the container id)    2. docker start &lt;container ID</w:t>
            </w:r>
            <w:proofErr w:type="gramStart"/>
            <w:r w:rsidRPr="00682E8C">
              <w:rPr>
                <w:rFonts w:ascii="Arial" w:hAnsi="Arial" w:cs="Arial"/>
                <w:sz w:val="20"/>
                <w:szCs w:val="20"/>
              </w:rPr>
              <w:t>&gt;  3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>. docker attach &lt;container id&gt;</w:t>
            </w:r>
          </w:p>
          <w:p w14:paraId="3DF5CD0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C8317C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Listing all containers running or otherwise </w:t>
            </w:r>
          </w:p>
          <w:p w14:paraId="301F19A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ls -a</w:t>
            </w:r>
          </w:p>
          <w:p w14:paraId="3427A03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3B2112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Removing a container </w:t>
            </w:r>
          </w:p>
          <w:p w14:paraId="770820D5" w14:textId="4A70925F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rm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E08631" w14:textId="77777777" w:rsidR="00682E8C" w:rsidRPr="000D05D7" w:rsidRDefault="00682E8C" w:rsidP="00E016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8AE2F" w14:textId="77777777" w:rsidR="00682E8C" w:rsidRPr="000D05D7" w:rsidRDefault="00682E8C" w:rsidP="00E0166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C787FB3" w14:textId="6CF812D3" w:rsidR="006370D3" w:rsidRDefault="006370D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0DF151ED" w14:textId="6C7DDA92" w:rsidR="00BA7E2D" w:rsidRDefault="006370D3" w:rsidP="00BA7E2D">
      <w:pPr>
        <w:pStyle w:val="Heading1"/>
      </w:pPr>
      <w:bookmarkStart w:id="14" w:name="_Toc27932225"/>
      <w:r>
        <w:lastRenderedPageBreak/>
        <w:t>Ubuntu</w:t>
      </w:r>
      <w:bookmarkEnd w:id="14"/>
    </w:p>
    <w:p w14:paraId="5C9300F5" w14:textId="0E98A946" w:rsidR="006370D3" w:rsidRDefault="006370D3" w:rsidP="006370D3">
      <w:bookmarkStart w:id="15" w:name="_GoBack"/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370D3" w14:paraId="34487407" w14:textId="77777777" w:rsidTr="006370D3">
        <w:tc>
          <w:tcPr>
            <w:tcW w:w="9576" w:type="dxa"/>
          </w:tcPr>
          <w:p w14:paraId="7604E169" w14:textId="792DB277" w:rsidR="006370D3" w:rsidRDefault="006370D3" w:rsidP="006370D3">
            <w:r w:rsidRPr="006370D3">
              <w:t>docker container run --interactive --</w:t>
            </w:r>
            <w:proofErr w:type="spellStart"/>
            <w:r w:rsidRPr="006370D3">
              <w:t>tty</w:t>
            </w:r>
            <w:proofErr w:type="spellEnd"/>
            <w:r w:rsidRPr="006370D3">
              <w:t xml:space="preserve"> --rm ubuntu bash</w:t>
            </w:r>
          </w:p>
        </w:tc>
      </w:tr>
      <w:tr w:rsidR="006370D3" w14:paraId="15322A85" w14:textId="77777777" w:rsidTr="006370D3">
        <w:tc>
          <w:tcPr>
            <w:tcW w:w="9576" w:type="dxa"/>
          </w:tcPr>
          <w:p w14:paraId="5A98062F" w14:textId="77777777" w:rsidR="006370D3" w:rsidRDefault="006370D3" w:rsidP="006370D3"/>
        </w:tc>
      </w:tr>
      <w:tr w:rsidR="006370D3" w14:paraId="51567429" w14:textId="77777777" w:rsidTr="006370D3">
        <w:tc>
          <w:tcPr>
            <w:tcW w:w="9576" w:type="dxa"/>
          </w:tcPr>
          <w:p w14:paraId="4095E3F1" w14:textId="4DB1DDF5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update</w:t>
            </w:r>
          </w:p>
        </w:tc>
      </w:tr>
      <w:tr w:rsidR="006370D3" w14:paraId="7DFAE6F8" w14:textId="77777777" w:rsidTr="006370D3">
        <w:tc>
          <w:tcPr>
            <w:tcW w:w="9576" w:type="dxa"/>
          </w:tcPr>
          <w:p w14:paraId="7CB31A0A" w14:textId="578A4760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 apt-</w:t>
            </w:r>
            <w:proofErr w:type="spellStart"/>
            <w:r>
              <w:t>utils</w:t>
            </w:r>
            <w:proofErr w:type="spellEnd"/>
          </w:p>
        </w:tc>
      </w:tr>
      <w:tr w:rsidR="006370D3" w14:paraId="2B353192" w14:textId="77777777" w:rsidTr="006370D3">
        <w:tc>
          <w:tcPr>
            <w:tcW w:w="9576" w:type="dxa"/>
          </w:tcPr>
          <w:p w14:paraId="1D7BA352" w14:textId="61B4638A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python3.7</w:t>
            </w:r>
          </w:p>
        </w:tc>
      </w:tr>
      <w:tr w:rsidR="006370D3" w14:paraId="5B05E633" w14:textId="77777777" w:rsidTr="006370D3">
        <w:tc>
          <w:tcPr>
            <w:tcW w:w="9576" w:type="dxa"/>
          </w:tcPr>
          <w:p w14:paraId="32BB6B08" w14:textId="77777777" w:rsidR="006370D3" w:rsidRDefault="006370D3" w:rsidP="006370D3"/>
        </w:tc>
      </w:tr>
      <w:tr w:rsidR="006370D3" w14:paraId="6AAD0CED" w14:textId="77777777" w:rsidTr="006370D3">
        <w:tc>
          <w:tcPr>
            <w:tcW w:w="9576" w:type="dxa"/>
          </w:tcPr>
          <w:p w14:paraId="0C5D19A2" w14:textId="77777777" w:rsidR="006370D3" w:rsidRDefault="006370D3" w:rsidP="006370D3"/>
        </w:tc>
      </w:tr>
    </w:tbl>
    <w:p w14:paraId="11A295FC" w14:textId="77777777" w:rsidR="006370D3" w:rsidRPr="006370D3" w:rsidRDefault="006370D3" w:rsidP="006370D3"/>
    <w:p w14:paraId="08F746FD" w14:textId="50564105" w:rsidR="001F4406" w:rsidRDefault="001F4406" w:rsidP="001F4406">
      <w:pPr>
        <w:ind w:firstLine="720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11"/>
  </w:num>
  <w:num w:numId="8">
    <w:abstractNumId w:val="7"/>
  </w:num>
  <w:num w:numId="9">
    <w:abstractNumId w:val="6"/>
  </w:num>
  <w:num w:numId="10">
    <w:abstractNumId w:val="9"/>
  </w:num>
  <w:num w:numId="11">
    <w:abstractNumId w:val="3"/>
  </w:num>
  <w:num w:numId="12">
    <w:abstractNumId w:val="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tKwFAEpBVzstAAAA"/>
  </w:docVars>
  <w:rsids>
    <w:rsidRoot w:val="004E4A7A"/>
    <w:rsid w:val="00002230"/>
    <w:rsid w:val="000154EE"/>
    <w:rsid w:val="000346B5"/>
    <w:rsid w:val="00043D30"/>
    <w:rsid w:val="000540B0"/>
    <w:rsid w:val="00054248"/>
    <w:rsid w:val="000817BB"/>
    <w:rsid w:val="00082E13"/>
    <w:rsid w:val="00084B0D"/>
    <w:rsid w:val="0008531E"/>
    <w:rsid w:val="000C20F2"/>
    <w:rsid w:val="000E7762"/>
    <w:rsid w:val="001116EF"/>
    <w:rsid w:val="00123A3A"/>
    <w:rsid w:val="001340B9"/>
    <w:rsid w:val="00141670"/>
    <w:rsid w:val="001645A5"/>
    <w:rsid w:val="00171D6C"/>
    <w:rsid w:val="00187410"/>
    <w:rsid w:val="001A7CCE"/>
    <w:rsid w:val="001B4F71"/>
    <w:rsid w:val="001B512D"/>
    <w:rsid w:val="001D46D7"/>
    <w:rsid w:val="001E6A3D"/>
    <w:rsid w:val="001E6ACD"/>
    <w:rsid w:val="001F4406"/>
    <w:rsid w:val="00211C4F"/>
    <w:rsid w:val="00231538"/>
    <w:rsid w:val="002345F4"/>
    <w:rsid w:val="00234790"/>
    <w:rsid w:val="00237DB5"/>
    <w:rsid w:val="002431F3"/>
    <w:rsid w:val="00243446"/>
    <w:rsid w:val="002469C4"/>
    <w:rsid w:val="00253685"/>
    <w:rsid w:val="00270DB6"/>
    <w:rsid w:val="00285E40"/>
    <w:rsid w:val="00286066"/>
    <w:rsid w:val="00292FFE"/>
    <w:rsid w:val="00294312"/>
    <w:rsid w:val="002A0F86"/>
    <w:rsid w:val="002A3DE4"/>
    <w:rsid w:val="002B6130"/>
    <w:rsid w:val="002D1D9E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E21A8"/>
    <w:rsid w:val="003F3ECC"/>
    <w:rsid w:val="004039DF"/>
    <w:rsid w:val="00406B19"/>
    <w:rsid w:val="004106F0"/>
    <w:rsid w:val="004134A8"/>
    <w:rsid w:val="00431822"/>
    <w:rsid w:val="00453972"/>
    <w:rsid w:val="004704B5"/>
    <w:rsid w:val="004753D2"/>
    <w:rsid w:val="004844CB"/>
    <w:rsid w:val="00486B6A"/>
    <w:rsid w:val="00496E47"/>
    <w:rsid w:val="004A722F"/>
    <w:rsid w:val="004D2F99"/>
    <w:rsid w:val="004D367C"/>
    <w:rsid w:val="004E4A7A"/>
    <w:rsid w:val="00506D87"/>
    <w:rsid w:val="00512B55"/>
    <w:rsid w:val="00531761"/>
    <w:rsid w:val="005469B2"/>
    <w:rsid w:val="005624B8"/>
    <w:rsid w:val="005647BA"/>
    <w:rsid w:val="00572E07"/>
    <w:rsid w:val="0058274A"/>
    <w:rsid w:val="005867A4"/>
    <w:rsid w:val="005A36AF"/>
    <w:rsid w:val="005B0468"/>
    <w:rsid w:val="005B0F2B"/>
    <w:rsid w:val="005B7651"/>
    <w:rsid w:val="005E53D4"/>
    <w:rsid w:val="00610079"/>
    <w:rsid w:val="006370D3"/>
    <w:rsid w:val="00642ED9"/>
    <w:rsid w:val="00652D07"/>
    <w:rsid w:val="00655082"/>
    <w:rsid w:val="00655163"/>
    <w:rsid w:val="00682E8C"/>
    <w:rsid w:val="006D10AB"/>
    <w:rsid w:val="0070030D"/>
    <w:rsid w:val="00703C45"/>
    <w:rsid w:val="007054E2"/>
    <w:rsid w:val="007245FA"/>
    <w:rsid w:val="00742879"/>
    <w:rsid w:val="00747A60"/>
    <w:rsid w:val="00753AF3"/>
    <w:rsid w:val="00753B15"/>
    <w:rsid w:val="007731F6"/>
    <w:rsid w:val="007C0E9B"/>
    <w:rsid w:val="007C15E0"/>
    <w:rsid w:val="007D57B7"/>
    <w:rsid w:val="007E3A51"/>
    <w:rsid w:val="00813746"/>
    <w:rsid w:val="00832D65"/>
    <w:rsid w:val="008333BF"/>
    <w:rsid w:val="008454DB"/>
    <w:rsid w:val="008628F1"/>
    <w:rsid w:val="008A5057"/>
    <w:rsid w:val="008C0049"/>
    <w:rsid w:val="00904557"/>
    <w:rsid w:val="00917A92"/>
    <w:rsid w:val="009236D5"/>
    <w:rsid w:val="00931394"/>
    <w:rsid w:val="009451C8"/>
    <w:rsid w:val="0096479B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A24FE1"/>
    <w:rsid w:val="00A36F42"/>
    <w:rsid w:val="00A53344"/>
    <w:rsid w:val="00AD23B9"/>
    <w:rsid w:val="00AD6FCD"/>
    <w:rsid w:val="00AF2CEC"/>
    <w:rsid w:val="00B140CB"/>
    <w:rsid w:val="00B23161"/>
    <w:rsid w:val="00B25F35"/>
    <w:rsid w:val="00B35F24"/>
    <w:rsid w:val="00B54566"/>
    <w:rsid w:val="00B725B8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22EE9"/>
    <w:rsid w:val="00C32E77"/>
    <w:rsid w:val="00C40E39"/>
    <w:rsid w:val="00C42058"/>
    <w:rsid w:val="00C4319E"/>
    <w:rsid w:val="00C71D53"/>
    <w:rsid w:val="00CA3965"/>
    <w:rsid w:val="00CA63E5"/>
    <w:rsid w:val="00CC0948"/>
    <w:rsid w:val="00CC1C45"/>
    <w:rsid w:val="00CD5044"/>
    <w:rsid w:val="00CE60C4"/>
    <w:rsid w:val="00CF064A"/>
    <w:rsid w:val="00CF4348"/>
    <w:rsid w:val="00D165F1"/>
    <w:rsid w:val="00D36186"/>
    <w:rsid w:val="00D3659A"/>
    <w:rsid w:val="00D67997"/>
    <w:rsid w:val="00DA28DC"/>
    <w:rsid w:val="00DB2750"/>
    <w:rsid w:val="00DC5B02"/>
    <w:rsid w:val="00DE661A"/>
    <w:rsid w:val="00DF63ED"/>
    <w:rsid w:val="00E161C9"/>
    <w:rsid w:val="00E21546"/>
    <w:rsid w:val="00E635B9"/>
    <w:rsid w:val="00E8114B"/>
    <w:rsid w:val="00E83031"/>
    <w:rsid w:val="00E85597"/>
    <w:rsid w:val="00EA52FF"/>
    <w:rsid w:val="00EA71EC"/>
    <w:rsid w:val="00EB704E"/>
    <w:rsid w:val="00EC3903"/>
    <w:rsid w:val="00ED0507"/>
    <w:rsid w:val="00ED11D5"/>
    <w:rsid w:val="00EE6AAE"/>
    <w:rsid w:val="00F2190B"/>
    <w:rsid w:val="00F41B53"/>
    <w:rsid w:val="00F46FB4"/>
    <w:rsid w:val="00F67529"/>
    <w:rsid w:val="00F702EA"/>
    <w:rsid w:val="00F80260"/>
    <w:rsid w:val="00F923B2"/>
    <w:rsid w:val="00FA16E7"/>
    <w:rsid w:val="00FA1C31"/>
    <w:rsid w:val="00FA2CC4"/>
    <w:rsid w:val="00FC1698"/>
    <w:rsid w:val="00FE705C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D23EDD-C197-491C-A574-B6BEEB1E1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3</TotalTime>
  <Pages>6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156</cp:revision>
  <dcterms:created xsi:type="dcterms:W3CDTF">2018-11-01T16:16:00Z</dcterms:created>
  <dcterms:modified xsi:type="dcterms:W3CDTF">2019-12-23T09:54:00Z</dcterms:modified>
</cp:coreProperties>
</file>